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ro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znam uživatelských rolí a oprávnění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10"/>
              <w:gridCol w:w="589"/>
              <w:gridCol w:w="3328"/>
              <w:gridCol w:w="3791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áv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ony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ždý uživa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hlížet a exportovat archivovaná data, tvořit výpisové sestav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rovaný uživatel, zpravidla student, archeolog nebo zájemce o archeologi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kládat data o samostatných akcích, vč. dokumen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acovník organizace oprávněné k terénním archeologickým výzkumů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kládat a přihlašovat projekty, zapisovat zprávy o akcích, vč. dokumen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věřený pracovník archiv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uzovat kvalitu záznamů, vracet k dopracování nebo archivovat záznamy, editovat záznam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dpovědný pracovník 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ávkově vkládat data, mazat záznamy, spravovat uživatelské účty, spravovat hesláře</w:t>
                  </w:r>
                </w:p>
              </w:tc>
            </w:tr>
          </w:tbl>
          <w:bookmarkEnd w:id="26"/>
          <w:p/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4-03-01T11:36:30Z</dcterms:created>
  <dcterms:modified xsi:type="dcterms:W3CDTF">2024-03-01T11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